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1B038" w14:textId="6B9F1730" w:rsidR="006F7798" w:rsidRPr="00A41610" w:rsidRDefault="002F0B85" w:rsidP="008047A1">
      <w:pPr>
        <w:spacing w:line="300" w:lineRule="exact"/>
        <w:jc w:val="center"/>
        <w:rPr>
          <w:rFonts w:eastAsia="ＭＳ 明朝"/>
          <w:b/>
          <w:sz w:val="24"/>
          <w:szCs w:val="21"/>
        </w:rPr>
      </w:pPr>
      <w:r w:rsidRPr="00A41610">
        <w:rPr>
          <w:rFonts w:eastAsia="ＭＳ 明朝"/>
          <w:b/>
          <w:sz w:val="24"/>
          <w:szCs w:val="21"/>
        </w:rPr>
        <w:t>出願書類チェックリスト</w:t>
      </w:r>
      <w:r w:rsidRPr="00A41610">
        <w:rPr>
          <w:rFonts w:eastAsia="ＭＳ 明朝"/>
          <w:b/>
          <w:sz w:val="24"/>
          <w:szCs w:val="21"/>
        </w:rPr>
        <w:t xml:space="preserve"> / Check</w:t>
      </w:r>
      <w:r w:rsidR="00E5599D" w:rsidRPr="00A41610">
        <w:rPr>
          <w:rFonts w:eastAsia="ＭＳ 明朝"/>
          <w:b/>
          <w:sz w:val="24"/>
          <w:szCs w:val="21"/>
        </w:rPr>
        <w:t>l</w:t>
      </w:r>
      <w:r w:rsidRPr="00A41610">
        <w:rPr>
          <w:rFonts w:eastAsia="ＭＳ 明朝"/>
          <w:b/>
          <w:sz w:val="24"/>
          <w:szCs w:val="21"/>
        </w:rPr>
        <w:t>ist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8639"/>
      </w:tblGrid>
      <w:tr w:rsidR="008047A1" w:rsidRPr="00A41610" w14:paraId="2E8317A3" w14:textId="77777777" w:rsidTr="008047A1">
        <w:tc>
          <w:tcPr>
            <w:tcW w:w="1555" w:type="dxa"/>
          </w:tcPr>
          <w:p w14:paraId="35E2148F" w14:textId="77777777" w:rsidR="008047A1" w:rsidRPr="00A41610" w:rsidRDefault="008047A1" w:rsidP="008047A1">
            <w:pPr>
              <w:spacing w:line="360" w:lineRule="auto"/>
              <w:rPr>
                <w:rFonts w:eastAsia="ＭＳ 明朝"/>
                <w:szCs w:val="21"/>
              </w:rPr>
            </w:pPr>
            <w:permStart w:id="482479034" w:edGrp="everyone" w:colFirst="1" w:colLast="1"/>
            <w:r w:rsidRPr="00A41610">
              <w:rPr>
                <w:rFonts w:eastAsia="ＭＳ 明朝"/>
                <w:szCs w:val="21"/>
              </w:rPr>
              <w:t>氏名</w:t>
            </w:r>
            <w:r w:rsidRPr="00A41610">
              <w:rPr>
                <w:rFonts w:eastAsia="ＭＳ 明朝"/>
                <w:szCs w:val="21"/>
              </w:rPr>
              <w:t xml:space="preserve"> / Name</w:t>
            </w:r>
          </w:p>
        </w:tc>
        <w:tc>
          <w:tcPr>
            <w:tcW w:w="8639" w:type="dxa"/>
          </w:tcPr>
          <w:p w14:paraId="3D3B7EFA" w14:textId="2CB99DD3" w:rsidR="008047A1" w:rsidRPr="00A41610" w:rsidRDefault="008047A1" w:rsidP="008047A1">
            <w:pPr>
              <w:spacing w:line="360" w:lineRule="auto"/>
              <w:rPr>
                <w:rFonts w:eastAsia="ＭＳ 明朝"/>
                <w:szCs w:val="21"/>
              </w:rPr>
            </w:pPr>
            <w:bookmarkStart w:id="0" w:name="_GoBack"/>
            <w:bookmarkEnd w:id="0"/>
          </w:p>
        </w:tc>
      </w:tr>
      <w:permEnd w:id="482479034"/>
    </w:tbl>
    <w:p w14:paraId="762E8162" w14:textId="77777777" w:rsidR="002F0B85" w:rsidRPr="00A41610" w:rsidRDefault="002F0B85" w:rsidP="008047A1">
      <w:pPr>
        <w:spacing w:line="260" w:lineRule="exact"/>
        <w:rPr>
          <w:rFonts w:eastAsia="ＭＳ 明朝"/>
          <w:szCs w:val="21"/>
        </w:rPr>
      </w:pPr>
    </w:p>
    <w:p w14:paraId="71267D24" w14:textId="77777777" w:rsidR="002F0B85" w:rsidRPr="00A41610" w:rsidRDefault="002F0B85" w:rsidP="00BD50C9">
      <w:pPr>
        <w:spacing w:line="300" w:lineRule="exact"/>
        <w:rPr>
          <w:rFonts w:eastAsia="ＭＳ 明朝"/>
          <w:b/>
          <w:szCs w:val="21"/>
        </w:rPr>
      </w:pPr>
      <w:r w:rsidRPr="00A41610">
        <w:rPr>
          <w:rFonts w:eastAsia="ＭＳ 明朝"/>
          <w:b/>
          <w:szCs w:val="21"/>
        </w:rPr>
        <w:t>１．出願書類が同封されていることを下記項目にそって確認し、「</w:t>
      </w:r>
      <w:r w:rsidRPr="00A41610">
        <w:rPr>
          <w:rFonts w:eastAsia="ＭＳ 明朝"/>
          <w:b/>
          <w:szCs w:val="21"/>
        </w:rPr>
        <w:t>Yes</w:t>
      </w:r>
      <w:r w:rsidRPr="00A41610">
        <w:rPr>
          <w:rFonts w:eastAsia="ＭＳ 明朝"/>
          <w:b/>
          <w:szCs w:val="21"/>
        </w:rPr>
        <w:t>」を</w:t>
      </w:r>
      <w:r w:rsidRPr="00A41610">
        <w:rPr>
          <w:rFonts w:eastAsia="ＭＳ 明朝"/>
          <w:b/>
          <w:szCs w:val="21"/>
        </w:rPr>
        <w:t>○</w:t>
      </w:r>
      <w:r w:rsidRPr="00A41610">
        <w:rPr>
          <w:rFonts w:eastAsia="ＭＳ 明朝"/>
          <w:b/>
          <w:szCs w:val="21"/>
        </w:rPr>
        <w:t>で囲んでください。</w:t>
      </w:r>
    </w:p>
    <w:p w14:paraId="6C9BC7AF" w14:textId="51496A9F" w:rsidR="002F0B85" w:rsidRPr="00A41610" w:rsidRDefault="002F0B85" w:rsidP="00BD50C9">
      <w:pPr>
        <w:spacing w:line="300" w:lineRule="exact"/>
        <w:rPr>
          <w:rFonts w:eastAsia="ＭＳ 明朝"/>
          <w:szCs w:val="21"/>
        </w:rPr>
      </w:pPr>
      <w:r w:rsidRPr="00A41610">
        <w:rPr>
          <w:rFonts w:eastAsia="ＭＳ 明朝"/>
          <w:szCs w:val="21"/>
        </w:rPr>
        <w:t xml:space="preserve">Confirm that you have </w:t>
      </w:r>
      <w:r w:rsidR="00E5599D" w:rsidRPr="00A41610">
        <w:rPr>
          <w:rFonts w:eastAsia="ＭＳ 明朝"/>
          <w:szCs w:val="21"/>
        </w:rPr>
        <w:t>enclosed</w:t>
      </w:r>
      <w:r w:rsidRPr="00A41610">
        <w:rPr>
          <w:rFonts w:eastAsia="ＭＳ 明朝"/>
          <w:szCs w:val="21"/>
        </w:rPr>
        <w:t xml:space="preserve"> each of the items below and circle "Yes" accordingly.</w:t>
      </w:r>
    </w:p>
    <w:tbl>
      <w:tblPr>
        <w:tblW w:w="1020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0"/>
        <w:gridCol w:w="6926"/>
        <w:gridCol w:w="1417"/>
        <w:gridCol w:w="1418"/>
      </w:tblGrid>
      <w:tr w:rsidR="002F0B85" w:rsidRPr="00A41610" w14:paraId="78CCF576" w14:textId="77777777" w:rsidTr="002F0B85">
        <w:trPr>
          <w:trHeight w:val="36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87D49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2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20"/>
                <w:szCs w:val="21"/>
              </w:rPr>
              <w:t xml:space="preserve">　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24FA" w14:textId="77777777" w:rsidR="002F0B85" w:rsidRPr="00A41610" w:rsidRDefault="002F0B85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2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20"/>
                <w:szCs w:val="21"/>
              </w:rPr>
              <w:t xml:space="preserve">　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63AEC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S standard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F611A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A standard</w:t>
            </w:r>
          </w:p>
        </w:tc>
      </w:tr>
      <w:tr w:rsidR="002F0B85" w:rsidRPr="00A41610" w14:paraId="05FD680C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F1B9F5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1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7E336" w14:textId="77777777" w:rsidR="002F0B85" w:rsidRPr="00A41610" w:rsidRDefault="002F0B85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入学志願書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 Application For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48E73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980C2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  <w:tr w:rsidR="002F0B85" w:rsidRPr="00A41610" w14:paraId="5A960229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10D3F" w14:textId="3823B5AB" w:rsidR="002F0B85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2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5DEA2" w14:textId="06E82327" w:rsidR="002F0B85" w:rsidRPr="00A41610" w:rsidRDefault="002F0B85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調査書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Certification of high school graduation and </w:t>
            </w:r>
            <w:r w:rsidR="00E5599D"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transcrip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AE843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D230A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  <w:tr w:rsidR="000900B1" w:rsidRPr="00A41610" w14:paraId="259C084A" w14:textId="77777777" w:rsidTr="002F0B85">
        <w:trPr>
          <w:trHeight w:val="794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E26AC" w14:textId="4CFD3FFB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3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E433D" w14:textId="60E97E47" w:rsidR="000900B1" w:rsidRPr="00A42ED1" w:rsidRDefault="00C912DA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出願</w:t>
            </w:r>
            <w:r w:rsidR="004350BC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資格</w:t>
            </w:r>
            <w:r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(</w:t>
            </w:r>
            <w:r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3)</w:t>
            </w:r>
            <w:r w:rsidR="00A21708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 xml:space="preserve"> </w:t>
            </w:r>
            <w:r w:rsidR="00A21708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(p.1) </w:t>
            </w:r>
            <w:r w:rsidR="000900B1"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に関する書類</w:t>
            </w:r>
            <w:r w:rsidR="000900B1"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Document</w:t>
            </w:r>
            <w:r w:rsidR="000900B1" w:rsidRPr="00784763">
              <w:rPr>
                <w:rFonts w:ascii="Times New Roman" w:eastAsia="ＭＳ 明朝" w:hAnsi="Times New Roman" w:cs="Times New Roman"/>
                <w:color w:val="000000"/>
                <w:kern w:val="0"/>
                <w:sz w:val="18"/>
                <w:szCs w:val="21"/>
              </w:rPr>
              <w:t xml:space="preserve">s </w:t>
            </w:r>
            <w:r w:rsidR="00403044" w:rsidRPr="00784763">
              <w:rPr>
                <w:rFonts w:ascii="Times New Roman" w:eastAsia="ＭＳ 明朝" w:hAnsi="Times New Roman" w:cs="Times New Roman"/>
                <w:color w:val="000000"/>
                <w:kern w:val="0"/>
                <w:sz w:val="18"/>
                <w:szCs w:val="21"/>
              </w:rPr>
              <w:t>pertaining to</w:t>
            </w:r>
            <w:r w:rsidR="001855E9" w:rsidRPr="00784763">
              <w:rPr>
                <w:rFonts w:ascii="Times New Roman" w:eastAsia="ＭＳ 明朝" w:hAnsi="Times New Roman" w:cs="Times New Roman"/>
                <w:sz w:val="18"/>
                <w:szCs w:val="18"/>
              </w:rPr>
              <w:t xml:space="preserve"> application requirements</w:t>
            </w:r>
            <w:r w:rsidR="00A42ED1" w:rsidRPr="00A42ED1">
              <w:rPr>
                <w:rFonts w:eastAsia="Arial" w:cs="Arial"/>
                <w:sz w:val="18"/>
                <w:szCs w:val="18"/>
              </w:rPr>
              <w:t xml:space="preserve"> (3) (on p.1)</w:t>
            </w:r>
          </w:p>
          <w:p w14:paraId="4EB66230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 w:themeColor="text1"/>
                <w:kern w:val="0"/>
                <w:sz w:val="18"/>
                <w:szCs w:val="21"/>
              </w:rPr>
              <w:t>* S standard: all applicants / A standard: if applicabl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19BE9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716A1" w14:textId="7FB934AA" w:rsidR="000900B1" w:rsidRPr="00A41610" w:rsidRDefault="0034273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>
              <w:rPr>
                <w:rFonts w:eastAsia="ＭＳ 明朝" w:cs="Times New Roman"/>
                <w:color w:val="000000"/>
                <w:kern w:val="0"/>
                <w:szCs w:val="21"/>
              </w:rPr>
              <w:t>(</w:t>
            </w:r>
            <w:r w:rsidR="000900B1"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  <w:r>
              <w:rPr>
                <w:rFonts w:eastAsia="ＭＳ 明朝" w:cs="Times New Roman"/>
                <w:color w:val="000000"/>
                <w:kern w:val="0"/>
                <w:szCs w:val="21"/>
              </w:rPr>
              <w:t>)</w:t>
            </w:r>
          </w:p>
        </w:tc>
      </w:tr>
      <w:tr w:rsidR="000900B1" w:rsidRPr="00A41610" w14:paraId="07A7BFE1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52F97" w14:textId="2A8C5860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4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F8D9F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英語能力に関する証明書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Score reports of English proficiency test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8D777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CDBD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  <w:tr w:rsidR="000900B1" w:rsidRPr="00A41610" w14:paraId="35A7E111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70DFF" w14:textId="65272CB2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5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0CBBA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志望理由書（英語</w:t>
            </w: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）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 Statement of purpose in Englis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45B1D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83861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  <w:tr w:rsidR="000900B1" w:rsidRPr="00A41610" w14:paraId="1AD57F22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278B2" w14:textId="2AEA8FFE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6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D326E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志望理由書（日本語）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</w:t>
            </w:r>
            <w:r w:rsidRPr="00A41610">
              <w:rPr>
                <w:rFonts w:ascii="ＭＳ 明朝" w:eastAsia="ＭＳ 明朝" w:hAnsi="ＭＳ 明朝" w:cs="ＭＳ 明朝" w:hint="eastAsia"/>
                <w:color w:val="000000"/>
                <w:kern w:val="0"/>
                <w:sz w:val="18"/>
                <w:szCs w:val="21"/>
              </w:rPr>
              <w:t>※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S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基準の方を除く</w:t>
            </w:r>
          </w:p>
          <w:p w14:paraId="6AC4AA35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Statement of purpose in Japanese * For A standard application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2A406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B3BE4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  <w:tr w:rsidR="000900B1" w:rsidRPr="00A41610" w14:paraId="0465F52F" w14:textId="77777777" w:rsidTr="002F0B85">
        <w:trPr>
          <w:trHeight w:val="397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DADB8" w14:textId="03A2C943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>7</w:t>
            </w:r>
          </w:p>
        </w:tc>
        <w:tc>
          <w:tcPr>
            <w:tcW w:w="6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E241E" w14:textId="77777777" w:rsidR="000900B1" w:rsidRPr="00A41610" w:rsidRDefault="000900B1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入学志願者紹介状（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2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通）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 Two letters of refere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C562F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32742" w14:textId="77777777" w:rsidR="000900B1" w:rsidRPr="00A41610" w:rsidRDefault="000900B1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Yes</w:t>
            </w:r>
          </w:p>
        </w:tc>
      </w:tr>
    </w:tbl>
    <w:p w14:paraId="1C07894A" w14:textId="77777777" w:rsidR="002F0B85" w:rsidRPr="00A41610" w:rsidRDefault="002F0B85" w:rsidP="00BD50C9">
      <w:pPr>
        <w:spacing w:line="300" w:lineRule="exact"/>
        <w:rPr>
          <w:rFonts w:eastAsia="ＭＳ 明朝"/>
          <w:szCs w:val="21"/>
        </w:rPr>
      </w:pPr>
    </w:p>
    <w:p w14:paraId="682A920E" w14:textId="11E3E9D1" w:rsidR="002F0B85" w:rsidRPr="00A41610" w:rsidRDefault="002F0B85" w:rsidP="00BD50C9">
      <w:pPr>
        <w:spacing w:line="300" w:lineRule="exact"/>
        <w:rPr>
          <w:rFonts w:eastAsia="ＭＳ 明朝"/>
          <w:b/>
          <w:szCs w:val="21"/>
        </w:rPr>
      </w:pPr>
      <w:r w:rsidRPr="00A41610">
        <w:rPr>
          <w:rFonts w:eastAsia="ＭＳ 明朝"/>
          <w:b/>
          <w:szCs w:val="21"/>
        </w:rPr>
        <w:t xml:space="preserve">2. </w:t>
      </w:r>
      <w:r w:rsidR="009D4C11" w:rsidRPr="000F4D7E">
        <w:rPr>
          <w:rFonts w:eastAsia="ＭＳ 明朝" w:cs="Times New Roman" w:hint="eastAsia"/>
          <w:b/>
          <w:color w:val="000000"/>
          <w:kern w:val="0"/>
          <w:szCs w:val="21"/>
        </w:rPr>
        <w:t>出願</w:t>
      </w:r>
      <w:r w:rsidR="009A6696">
        <w:rPr>
          <w:rFonts w:eastAsia="ＭＳ 明朝" w:cs="Times New Roman" w:hint="eastAsia"/>
          <w:b/>
          <w:color w:val="000000"/>
          <w:kern w:val="0"/>
          <w:szCs w:val="21"/>
        </w:rPr>
        <w:t>資格</w:t>
      </w:r>
      <w:r w:rsidR="009D4C11" w:rsidRPr="000F4D7E">
        <w:rPr>
          <w:rFonts w:eastAsia="ＭＳ 明朝" w:cs="Times New Roman"/>
          <w:b/>
          <w:color w:val="000000"/>
          <w:kern w:val="0"/>
          <w:szCs w:val="21"/>
        </w:rPr>
        <w:t xml:space="preserve">(3) (p.1) </w:t>
      </w:r>
      <w:r w:rsidRPr="00A41610">
        <w:rPr>
          <w:rFonts w:eastAsia="ＭＳ 明朝"/>
          <w:b/>
          <w:szCs w:val="21"/>
        </w:rPr>
        <w:t>に関する書類について</w:t>
      </w:r>
      <w:r w:rsidRPr="00A41610">
        <w:rPr>
          <w:rFonts w:eastAsia="ＭＳ 明朝" w:hint="eastAsia"/>
          <w:b/>
          <w:szCs w:val="21"/>
        </w:rPr>
        <w:t>（</w:t>
      </w:r>
      <w:r w:rsidR="000A6268" w:rsidRPr="00A41610">
        <w:rPr>
          <w:rFonts w:eastAsia="ＭＳ 明朝"/>
          <w:b/>
          <w:szCs w:val="21"/>
        </w:rPr>
        <w:t>S</w:t>
      </w:r>
      <w:r w:rsidR="000A6268" w:rsidRPr="00A41610">
        <w:rPr>
          <w:rFonts w:eastAsia="ＭＳ 明朝" w:hint="eastAsia"/>
          <w:b/>
          <w:szCs w:val="21"/>
        </w:rPr>
        <w:t>基準出願者及び</w:t>
      </w:r>
      <w:r w:rsidR="000A6268" w:rsidRPr="00A41610">
        <w:rPr>
          <w:rFonts w:eastAsia="ＭＳ 明朝"/>
          <w:b/>
          <w:szCs w:val="21"/>
        </w:rPr>
        <w:t>A</w:t>
      </w:r>
      <w:r w:rsidR="000A6268" w:rsidRPr="00A41610">
        <w:rPr>
          <w:rFonts w:eastAsia="ＭＳ 明朝" w:hint="eastAsia"/>
          <w:b/>
          <w:szCs w:val="21"/>
        </w:rPr>
        <w:t>基準</w:t>
      </w:r>
      <w:r w:rsidR="00897BF5">
        <w:rPr>
          <w:rFonts w:eastAsia="ＭＳ 明朝" w:hint="eastAsia"/>
          <w:b/>
          <w:szCs w:val="21"/>
        </w:rPr>
        <w:t>の</w:t>
      </w:r>
      <w:r w:rsidR="000A6268" w:rsidRPr="00A41610">
        <w:rPr>
          <w:rFonts w:eastAsia="ＭＳ 明朝" w:hint="eastAsia"/>
          <w:b/>
          <w:szCs w:val="21"/>
        </w:rPr>
        <w:t>該当者</w:t>
      </w:r>
      <w:r w:rsidRPr="00A41610">
        <w:rPr>
          <w:rFonts w:eastAsia="ＭＳ 明朝" w:hint="eastAsia"/>
          <w:b/>
          <w:szCs w:val="21"/>
        </w:rPr>
        <w:t>）</w:t>
      </w:r>
    </w:p>
    <w:p w14:paraId="302C19F0" w14:textId="624F5E8A" w:rsidR="000A6268" w:rsidRPr="00A41610" w:rsidRDefault="002F0B85" w:rsidP="00BD50C9">
      <w:pPr>
        <w:spacing w:line="300" w:lineRule="exact"/>
        <w:rPr>
          <w:rFonts w:eastAsia="ＭＳ 明朝"/>
          <w:szCs w:val="21"/>
        </w:rPr>
      </w:pPr>
      <w:r w:rsidRPr="00A41610">
        <w:rPr>
          <w:rFonts w:eastAsia="ＭＳ 明朝"/>
          <w:szCs w:val="21"/>
        </w:rPr>
        <w:t>Documents that meet</w:t>
      </w:r>
      <w:r w:rsidR="00897BF5" w:rsidRPr="00897BF5">
        <w:rPr>
          <w:rFonts w:eastAsia="Arial" w:cs="Arial"/>
          <w:sz w:val="18"/>
          <w:szCs w:val="18"/>
        </w:rPr>
        <w:t xml:space="preserve"> </w:t>
      </w:r>
      <w:r w:rsidR="00897BF5" w:rsidRPr="000F4D7E">
        <w:rPr>
          <w:rFonts w:eastAsia="Arial" w:cs="Arial"/>
          <w:szCs w:val="21"/>
        </w:rPr>
        <w:t>condition (3) (on p.1)</w:t>
      </w:r>
    </w:p>
    <w:p w14:paraId="44320970" w14:textId="6DF84725" w:rsidR="002F0B85" w:rsidRPr="00A41610" w:rsidRDefault="002F0B85" w:rsidP="00BD50C9">
      <w:pPr>
        <w:spacing w:line="300" w:lineRule="exact"/>
        <w:rPr>
          <w:rFonts w:eastAsia="ＭＳ 明朝"/>
          <w:szCs w:val="21"/>
        </w:rPr>
      </w:pPr>
      <w:r w:rsidRPr="00A41610">
        <w:rPr>
          <w:rFonts w:eastAsia="ＭＳ 明朝"/>
          <w:szCs w:val="21"/>
        </w:rPr>
        <w:t xml:space="preserve"> </w:t>
      </w:r>
      <w:r w:rsidR="000A6268" w:rsidRPr="00A41610">
        <w:rPr>
          <w:rFonts w:eastAsia="ＭＳ 明朝" w:hint="eastAsia"/>
          <w:szCs w:val="21"/>
        </w:rPr>
        <w:t>（</w:t>
      </w:r>
      <w:r w:rsidR="000A6268" w:rsidRPr="00A41610">
        <w:rPr>
          <w:rFonts w:eastAsia="ＭＳ 明朝" w:cs="Times New Roman"/>
          <w:color w:val="000000" w:themeColor="text1"/>
          <w:kern w:val="0"/>
          <w:sz w:val="18"/>
          <w:szCs w:val="21"/>
        </w:rPr>
        <w:t>* S standard: all applicants / A standard: if applicable</w:t>
      </w:r>
      <w:r w:rsidR="000A6268" w:rsidRPr="00A41610" w:rsidDel="000A6268">
        <w:rPr>
          <w:rFonts w:eastAsia="ＭＳ 明朝"/>
          <w:szCs w:val="21"/>
        </w:rPr>
        <w:t xml:space="preserve"> </w:t>
      </w:r>
      <w:r w:rsidRPr="00A41610">
        <w:rPr>
          <w:rFonts w:eastAsia="ＭＳ 明朝"/>
          <w:szCs w:val="21"/>
        </w:rPr>
        <w:t>)</w:t>
      </w:r>
    </w:p>
    <w:tbl>
      <w:tblPr>
        <w:tblW w:w="1020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0"/>
        <w:gridCol w:w="4740"/>
        <w:gridCol w:w="1866"/>
        <w:gridCol w:w="1867"/>
        <w:gridCol w:w="1288"/>
      </w:tblGrid>
      <w:tr w:rsidR="002F0B85" w:rsidRPr="00A41610" w14:paraId="1E5DB1CA" w14:textId="77777777" w:rsidTr="00BD50C9">
        <w:trPr>
          <w:trHeight w:val="558"/>
        </w:trPr>
        <w:tc>
          <w:tcPr>
            <w:tcW w:w="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0EC2C" w14:textId="77777777" w:rsidR="002F0B85" w:rsidRPr="00A41610" w:rsidRDefault="002F0B85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　</w:t>
            </w:r>
          </w:p>
        </w:tc>
        <w:tc>
          <w:tcPr>
            <w:tcW w:w="474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12FB3" w14:textId="775FBF5F" w:rsidR="00BD50C9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書類名</w:t>
            </w:r>
            <w:r w:rsidR="00752FBD"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br/>
              <w:t>Document name</w:t>
            </w:r>
          </w:p>
          <w:p w14:paraId="72DFA617" w14:textId="40126035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(IB Diploma, SAT score, ACT score, etc)</w:t>
            </w:r>
          </w:p>
        </w:tc>
        <w:tc>
          <w:tcPr>
            <w:tcW w:w="50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3A5D0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法政大学へ直送した場合は直送申請日</w:t>
            </w:r>
          </w:p>
          <w:p w14:paraId="062CCDF2" w14:textId="77777777" w:rsidR="00BD50C9" w:rsidRPr="00A41610" w:rsidRDefault="00BD50C9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Date documents were sent</w:t>
            </w:r>
          </w:p>
          <w:p w14:paraId="7FE564EC" w14:textId="5FD28512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if sent directly to Hosei University</w:t>
            </w:r>
          </w:p>
        </w:tc>
      </w:tr>
      <w:tr w:rsidR="002F0B85" w:rsidRPr="00A41610" w14:paraId="35C2750B" w14:textId="77777777" w:rsidTr="00BD50C9">
        <w:trPr>
          <w:trHeight w:val="243"/>
        </w:trPr>
        <w:tc>
          <w:tcPr>
            <w:tcW w:w="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7A5632" w14:textId="77777777" w:rsidR="002F0B85" w:rsidRPr="00A41610" w:rsidRDefault="002F0B85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474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97E66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2FEC5" w14:textId="108E16B5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年</w:t>
            </w:r>
            <w:r w:rsidR="00016D5B"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 xml:space="preserve"> 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 year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4C52D" w14:textId="77777777" w:rsidR="002F0B85" w:rsidRPr="00A41610" w:rsidRDefault="002F0B85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月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month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D21B2" w14:textId="77777777" w:rsidR="002F0B85" w:rsidRPr="00A41610" w:rsidRDefault="002F0B85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日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day</w:t>
            </w:r>
          </w:p>
        </w:tc>
      </w:tr>
      <w:tr w:rsidR="002F0B85" w:rsidRPr="00A41610" w14:paraId="301A1A23" w14:textId="77777777" w:rsidTr="00BD50C9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0F680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1727099033" w:edGrp="everyone" w:colFirst="1" w:colLast="1"/>
            <w:permStart w:id="256654763" w:edGrp="everyone" w:colFirst="2" w:colLast="2"/>
            <w:permStart w:id="606936029" w:edGrp="everyone" w:colFirst="3" w:colLast="3"/>
            <w:permStart w:id="1994357280" w:edGrp="everyone" w:colFirst="4" w:colLast="4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4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D3543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11DFD" w14:textId="77777777" w:rsidR="002F0B85" w:rsidRPr="00A41610" w:rsidRDefault="002F0B85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84170" w14:textId="77777777" w:rsidR="002F0B85" w:rsidRPr="00A41610" w:rsidRDefault="002F0B85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26F4" w14:textId="77777777" w:rsidR="002F0B85" w:rsidRPr="00A41610" w:rsidRDefault="002F0B85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tr w:rsidR="002F0B85" w:rsidRPr="00A41610" w14:paraId="50597DB4" w14:textId="77777777" w:rsidTr="00BD50C9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6CBB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606350546" w:edGrp="everyone" w:colFirst="1" w:colLast="1"/>
            <w:permStart w:id="1990991666" w:edGrp="everyone" w:colFirst="2" w:colLast="2"/>
            <w:permStart w:id="1595212975" w:edGrp="everyone" w:colFirst="3" w:colLast="3"/>
            <w:permStart w:id="1227515525" w:edGrp="everyone" w:colFirst="4" w:colLast="4"/>
            <w:permEnd w:id="1727099033"/>
            <w:permEnd w:id="256654763"/>
            <w:permEnd w:id="606936029"/>
            <w:permEnd w:id="1994357280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4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D2EBC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68BE1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12FAC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EB9C5" w14:textId="77777777" w:rsidR="002F0B85" w:rsidRPr="00A41610" w:rsidRDefault="002F0B85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permEnd w:id="606350546"/>
      <w:permEnd w:id="1990991666"/>
      <w:permEnd w:id="1595212975"/>
      <w:permEnd w:id="1227515525"/>
    </w:tbl>
    <w:p w14:paraId="143832A4" w14:textId="77777777" w:rsidR="002F0B85" w:rsidRPr="00A41610" w:rsidRDefault="002F0B85" w:rsidP="00BD50C9">
      <w:pPr>
        <w:spacing w:line="300" w:lineRule="exact"/>
        <w:rPr>
          <w:rFonts w:eastAsia="ＭＳ 明朝"/>
          <w:szCs w:val="21"/>
        </w:rPr>
      </w:pPr>
    </w:p>
    <w:p w14:paraId="4AFB85A9" w14:textId="77777777" w:rsidR="002F0B85" w:rsidRPr="00A41610" w:rsidRDefault="002F0B85" w:rsidP="00BD50C9">
      <w:pPr>
        <w:spacing w:line="300" w:lineRule="exact"/>
        <w:rPr>
          <w:rFonts w:eastAsia="ＭＳ 明朝"/>
          <w:b/>
          <w:szCs w:val="21"/>
        </w:rPr>
      </w:pPr>
      <w:r w:rsidRPr="00A41610">
        <w:rPr>
          <w:rFonts w:eastAsia="ＭＳ 明朝"/>
          <w:b/>
          <w:szCs w:val="21"/>
        </w:rPr>
        <w:t xml:space="preserve">3. </w:t>
      </w:r>
      <w:r w:rsidRPr="00A41610">
        <w:rPr>
          <w:rFonts w:eastAsia="ＭＳ 明朝"/>
          <w:b/>
          <w:szCs w:val="21"/>
        </w:rPr>
        <w:t>英語能力に関する証明書（原本）について</w:t>
      </w:r>
    </w:p>
    <w:p w14:paraId="2E437432" w14:textId="445F8A35" w:rsidR="002F0B85" w:rsidRPr="00A41610" w:rsidRDefault="002F0B85" w:rsidP="00BD50C9">
      <w:pPr>
        <w:spacing w:line="300" w:lineRule="exact"/>
        <w:rPr>
          <w:rFonts w:eastAsia="ＭＳ 明朝"/>
          <w:szCs w:val="21"/>
        </w:rPr>
      </w:pPr>
      <w:r w:rsidRPr="00A41610">
        <w:rPr>
          <w:rFonts w:eastAsia="ＭＳ 明朝"/>
          <w:szCs w:val="21"/>
        </w:rPr>
        <w:t>Details of English language proficiency</w:t>
      </w:r>
      <w:r w:rsidR="00444F97">
        <w:rPr>
          <w:rFonts w:eastAsia="ＭＳ 明朝" w:hint="eastAsia"/>
          <w:szCs w:val="21"/>
        </w:rPr>
        <w:t xml:space="preserve"> </w:t>
      </w:r>
      <w:r w:rsidR="00444F97">
        <w:rPr>
          <w:rFonts w:eastAsia="ＭＳ 明朝"/>
          <w:szCs w:val="21"/>
        </w:rPr>
        <w:t>scores</w:t>
      </w:r>
    </w:p>
    <w:tbl>
      <w:tblPr>
        <w:tblW w:w="1020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1"/>
        <w:gridCol w:w="3560"/>
        <w:gridCol w:w="1239"/>
        <w:gridCol w:w="826"/>
        <w:gridCol w:w="827"/>
        <w:gridCol w:w="827"/>
        <w:gridCol w:w="827"/>
        <w:gridCol w:w="827"/>
        <w:gridCol w:w="827"/>
      </w:tblGrid>
      <w:tr w:rsidR="00BE33ED" w:rsidRPr="00A41610" w14:paraId="508901A1" w14:textId="77777777" w:rsidTr="00BD50C9">
        <w:trPr>
          <w:trHeight w:val="480"/>
        </w:trPr>
        <w:tc>
          <w:tcPr>
            <w:tcW w:w="4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66CC" w14:textId="77777777" w:rsidR="00BE33ED" w:rsidRPr="00A41610" w:rsidRDefault="00BE33ED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3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D88A3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試験種別</w:t>
            </w:r>
          </w:p>
          <w:p w14:paraId="199F97AE" w14:textId="77777777" w:rsidR="00BD50C9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Qualification name</w:t>
            </w:r>
          </w:p>
          <w:p w14:paraId="1A8AA61C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(TOEFL, IELTS etc)</w:t>
            </w:r>
          </w:p>
        </w:tc>
        <w:tc>
          <w:tcPr>
            <w:tcW w:w="12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346FA" w14:textId="6B16765D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スコア</w:t>
            </w:r>
            <w:r w:rsidR="00752FBD"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 xml:space="preserve"> 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</w:t>
            </w:r>
            <w:r w:rsidR="00752FBD"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級</w:t>
            </w:r>
          </w:p>
          <w:p w14:paraId="0296D79D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Score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　</w:t>
            </w:r>
          </w:p>
        </w:tc>
        <w:tc>
          <w:tcPr>
            <w:tcW w:w="24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A6000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試験日</w:t>
            </w:r>
          </w:p>
          <w:p w14:paraId="27A1C229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Test date</w:t>
            </w:r>
          </w:p>
        </w:tc>
        <w:tc>
          <w:tcPr>
            <w:tcW w:w="24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26781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ＭＳ Ｐゴシック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ＭＳ Ｐゴシック"/>
                <w:color w:val="000000"/>
                <w:kern w:val="0"/>
                <w:sz w:val="18"/>
                <w:szCs w:val="21"/>
              </w:rPr>
              <w:t>直送申請日</w:t>
            </w:r>
          </w:p>
          <w:p w14:paraId="086973B8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ＭＳ Ｐゴシック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ＭＳ Ｐゴシック"/>
                <w:color w:val="000000"/>
                <w:kern w:val="0"/>
                <w:sz w:val="18"/>
                <w:szCs w:val="21"/>
              </w:rPr>
              <w:t>Date documents were sent</w:t>
            </w:r>
          </w:p>
        </w:tc>
      </w:tr>
      <w:tr w:rsidR="00BD50C9" w:rsidRPr="00A41610" w14:paraId="2C7D1D92" w14:textId="77777777" w:rsidTr="00BD50C9">
        <w:trPr>
          <w:trHeight w:val="439"/>
        </w:trPr>
        <w:tc>
          <w:tcPr>
            <w:tcW w:w="4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068A3" w14:textId="77777777" w:rsidR="00BD50C9" w:rsidRPr="00A41610" w:rsidRDefault="00BD50C9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3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B0551" w14:textId="77777777" w:rsidR="00BD50C9" w:rsidRPr="00A41610" w:rsidRDefault="00BD50C9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12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AE92" w14:textId="77777777" w:rsidR="00BD50C9" w:rsidRPr="00A41610" w:rsidRDefault="00BD50C9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D0EF14" w14:textId="77777777" w:rsidR="00BD50C9" w:rsidRPr="00A41610" w:rsidRDefault="00BD50C9" w:rsidP="00BD50C9">
            <w:pPr>
              <w:widowControl/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年</w:t>
            </w:r>
          </w:p>
          <w:p w14:paraId="5370BC83" w14:textId="77777777" w:rsidR="00BD50C9" w:rsidRPr="00A41610" w:rsidRDefault="00BD50C9" w:rsidP="00BD50C9">
            <w:pPr>
              <w:widowControl/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year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FCDD4F" w14:textId="65488AA2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月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month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C2F2DE" w14:textId="77777777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日</w:t>
            </w:r>
          </w:p>
          <w:p w14:paraId="4AEC2050" w14:textId="77777777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day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A08BF4" w14:textId="77777777" w:rsidR="00BD50C9" w:rsidRPr="00A41610" w:rsidRDefault="00BD50C9" w:rsidP="00BD50C9">
            <w:pPr>
              <w:widowControl/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年</w:t>
            </w:r>
          </w:p>
          <w:p w14:paraId="2D260940" w14:textId="77777777" w:rsidR="00BD50C9" w:rsidRPr="00A41610" w:rsidRDefault="00BD50C9" w:rsidP="00BD50C9">
            <w:pPr>
              <w:widowControl/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year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3DAE86" w14:textId="77777777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月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month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5D0F18" w14:textId="77777777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日</w:t>
            </w:r>
          </w:p>
          <w:p w14:paraId="0118B8FB" w14:textId="77777777" w:rsidR="00BD50C9" w:rsidRPr="00A41610" w:rsidRDefault="00BD50C9" w:rsidP="00BD50C9">
            <w:pPr>
              <w:spacing w:line="24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day</w:t>
            </w:r>
          </w:p>
        </w:tc>
      </w:tr>
      <w:tr w:rsidR="00BE33ED" w:rsidRPr="00A41610" w14:paraId="34758ED3" w14:textId="77777777" w:rsidTr="00BD50C9">
        <w:trPr>
          <w:trHeight w:val="439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E44035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1427903170" w:edGrp="everyone" w:colFirst="1" w:colLast="1"/>
            <w:permStart w:id="1250574848" w:edGrp="everyone" w:colFirst="2" w:colLast="2"/>
            <w:permStart w:id="1232817241" w:edGrp="everyone" w:colFirst="3" w:colLast="3"/>
            <w:permStart w:id="234308068" w:edGrp="everyone" w:colFirst="4" w:colLast="4"/>
            <w:permStart w:id="1030716125" w:edGrp="everyone" w:colFirst="5" w:colLast="5"/>
            <w:permStart w:id="860554708" w:edGrp="everyone" w:colFirst="6" w:colLast="6"/>
            <w:permStart w:id="1112606594" w:edGrp="everyone" w:colFirst="7" w:colLast="7"/>
            <w:permStart w:id="1628394623" w:edGrp="everyone" w:colFirst="8" w:colLast="8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01241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48ED15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9BBEB36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3B5362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FA8523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D23B7A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406DCA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AC0E09B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tr w:rsidR="00BE33ED" w:rsidRPr="00A41610" w14:paraId="08C96EFC" w14:textId="77777777" w:rsidTr="00BD50C9">
        <w:trPr>
          <w:trHeight w:val="439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4F970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1313293651" w:edGrp="everyone" w:colFirst="1" w:colLast="1"/>
            <w:permStart w:id="881476406" w:edGrp="everyone" w:colFirst="2" w:colLast="2"/>
            <w:permStart w:id="2002936247" w:edGrp="everyone" w:colFirst="3" w:colLast="3"/>
            <w:permStart w:id="2070229344" w:edGrp="everyone" w:colFirst="4" w:colLast="4"/>
            <w:permStart w:id="1750013845" w:edGrp="everyone" w:colFirst="5" w:colLast="5"/>
            <w:permStart w:id="572220810" w:edGrp="everyone" w:colFirst="6" w:colLast="6"/>
            <w:permStart w:id="14166151" w:edGrp="everyone" w:colFirst="7" w:colLast="7"/>
            <w:permStart w:id="737811878" w:edGrp="everyone" w:colFirst="8" w:colLast="8"/>
            <w:permEnd w:id="1427903170"/>
            <w:permEnd w:id="1250574848"/>
            <w:permEnd w:id="1232817241"/>
            <w:permEnd w:id="234308068"/>
            <w:permEnd w:id="1030716125"/>
            <w:permEnd w:id="860554708"/>
            <w:permEnd w:id="1112606594"/>
            <w:permEnd w:id="1628394623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0DC8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B887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EEB16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6D6EE0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4376F3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6E738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515039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7F7571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tr w:rsidR="00BE33ED" w:rsidRPr="00A41610" w14:paraId="2FFF1F65" w14:textId="77777777" w:rsidTr="00BD50C9">
        <w:trPr>
          <w:trHeight w:val="439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3617C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2104451031" w:edGrp="everyone" w:colFirst="1" w:colLast="1"/>
            <w:permStart w:id="809592386" w:edGrp="everyone" w:colFirst="2" w:colLast="2"/>
            <w:permStart w:id="1498836501" w:edGrp="everyone" w:colFirst="3" w:colLast="3"/>
            <w:permStart w:id="1132857298" w:edGrp="everyone" w:colFirst="4" w:colLast="4"/>
            <w:permStart w:id="1720525508" w:edGrp="everyone" w:colFirst="5" w:colLast="5"/>
            <w:permStart w:id="1188986099" w:edGrp="everyone" w:colFirst="6" w:colLast="6"/>
            <w:permStart w:id="637953371" w:edGrp="everyone" w:colFirst="7" w:colLast="7"/>
            <w:permStart w:id="683439653" w:edGrp="everyone" w:colFirst="8" w:colLast="8"/>
            <w:permEnd w:id="1313293651"/>
            <w:permEnd w:id="881476406"/>
            <w:permEnd w:id="2002936247"/>
            <w:permEnd w:id="2070229344"/>
            <w:permEnd w:id="1750013845"/>
            <w:permEnd w:id="572220810"/>
            <w:permEnd w:id="14166151"/>
            <w:permEnd w:id="737811878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A4C5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0E16C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4CD7E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AC2BC5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180BF8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FF60B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DEF2BE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132855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permEnd w:id="2104451031"/>
      <w:permEnd w:id="809592386"/>
      <w:permEnd w:id="1498836501"/>
      <w:permEnd w:id="1132857298"/>
      <w:permEnd w:id="1720525508"/>
      <w:permEnd w:id="1188986099"/>
      <w:permEnd w:id="637953371"/>
      <w:permEnd w:id="683439653"/>
    </w:tbl>
    <w:p w14:paraId="69642959" w14:textId="77777777" w:rsidR="00BD50C9" w:rsidRPr="00A41610" w:rsidRDefault="00BD50C9" w:rsidP="00BD50C9">
      <w:pPr>
        <w:spacing w:line="300" w:lineRule="exact"/>
        <w:rPr>
          <w:rFonts w:eastAsia="ＭＳ 明朝"/>
          <w:szCs w:val="21"/>
        </w:rPr>
      </w:pPr>
    </w:p>
    <w:p w14:paraId="42933C5C" w14:textId="77777777" w:rsidR="00BE33ED" w:rsidRPr="00A41610" w:rsidRDefault="00BE33ED" w:rsidP="00BD50C9">
      <w:pPr>
        <w:spacing w:line="300" w:lineRule="exact"/>
        <w:rPr>
          <w:rFonts w:eastAsia="ＭＳ 明朝"/>
          <w:b/>
          <w:szCs w:val="21"/>
        </w:rPr>
      </w:pPr>
      <w:r w:rsidRPr="00A41610">
        <w:rPr>
          <w:rFonts w:eastAsia="ＭＳ 明朝"/>
          <w:b/>
          <w:szCs w:val="21"/>
        </w:rPr>
        <w:t>4.</w:t>
      </w:r>
      <w:r w:rsidRPr="00A41610">
        <w:rPr>
          <w:rFonts w:eastAsia="ＭＳ 明朝"/>
          <w:b/>
          <w:szCs w:val="21"/>
        </w:rPr>
        <w:t>その他、出身校から法政大学へ直送される書類について（該当する場合のみ記入）</w:t>
      </w:r>
    </w:p>
    <w:p w14:paraId="257F6705" w14:textId="77777777" w:rsidR="00BE33ED" w:rsidRPr="00A41610" w:rsidRDefault="00BE33ED" w:rsidP="00BD50C9">
      <w:pPr>
        <w:spacing w:line="300" w:lineRule="exact"/>
        <w:rPr>
          <w:rFonts w:eastAsia="ＭＳ 明朝"/>
          <w:szCs w:val="21"/>
        </w:rPr>
      </w:pPr>
      <w:r w:rsidRPr="00A41610">
        <w:rPr>
          <w:rFonts w:eastAsia="ＭＳ 明朝"/>
          <w:szCs w:val="21"/>
        </w:rPr>
        <w:t>Other documents sent directly to Hosei University from your school (if applicable)</w:t>
      </w:r>
    </w:p>
    <w:tbl>
      <w:tblPr>
        <w:tblW w:w="1020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0"/>
        <w:gridCol w:w="4800"/>
        <w:gridCol w:w="1653"/>
        <w:gridCol w:w="1654"/>
        <w:gridCol w:w="1654"/>
      </w:tblGrid>
      <w:tr w:rsidR="00BE33ED" w:rsidRPr="00A41610" w14:paraId="2E8FC4CD" w14:textId="77777777" w:rsidTr="00BD50C9">
        <w:trPr>
          <w:trHeight w:val="558"/>
        </w:trPr>
        <w:tc>
          <w:tcPr>
            <w:tcW w:w="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FFD3D" w14:textId="77777777" w:rsidR="00BE33ED" w:rsidRPr="00A41610" w:rsidRDefault="00BE33ED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480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2DF82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書類名</w:t>
            </w:r>
          </w:p>
          <w:p w14:paraId="0E05499C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Document name</w:t>
            </w:r>
          </w:p>
        </w:tc>
        <w:tc>
          <w:tcPr>
            <w:tcW w:w="4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58ECE" w14:textId="77777777" w:rsidR="00BD50C9" w:rsidRPr="00A41610" w:rsidRDefault="00BD50C9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出身校の発送日</w:t>
            </w:r>
          </w:p>
          <w:p w14:paraId="30A46A53" w14:textId="77777777" w:rsidR="00BE33ED" w:rsidRPr="00A41610" w:rsidRDefault="00BD50C9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Date documents were sent by your school</w:t>
            </w:r>
          </w:p>
        </w:tc>
      </w:tr>
      <w:tr w:rsidR="00BE33ED" w:rsidRPr="00A41610" w14:paraId="48CA4539" w14:textId="77777777" w:rsidTr="00BD50C9">
        <w:trPr>
          <w:trHeight w:val="243"/>
        </w:trPr>
        <w:tc>
          <w:tcPr>
            <w:tcW w:w="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DAD5C" w14:textId="77777777" w:rsidR="00BE33ED" w:rsidRPr="00A41610" w:rsidRDefault="00BE33ED" w:rsidP="00BD50C9">
            <w:pPr>
              <w:widowControl/>
              <w:spacing w:line="300" w:lineRule="exact"/>
              <w:jc w:val="left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480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087CC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69418" w14:textId="3609D906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年</w:t>
            </w:r>
            <w:r w:rsidR="00016D5B" w:rsidRPr="00A41610">
              <w:rPr>
                <w:rFonts w:eastAsia="ＭＳ 明朝" w:cs="Times New Roman" w:hint="eastAsia"/>
                <w:color w:val="000000"/>
                <w:kern w:val="0"/>
                <w:sz w:val="18"/>
                <w:szCs w:val="21"/>
              </w:rPr>
              <w:t xml:space="preserve"> 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/ year</w:t>
            </w: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C47A4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月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month</w:t>
            </w: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54023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</w:pP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>日</w:t>
            </w:r>
            <w:r w:rsidRPr="00A41610">
              <w:rPr>
                <w:rFonts w:eastAsia="ＭＳ 明朝" w:cs="Times New Roman"/>
                <w:color w:val="000000"/>
                <w:kern w:val="0"/>
                <w:sz w:val="18"/>
                <w:szCs w:val="21"/>
              </w:rPr>
              <w:t xml:space="preserve"> / day</w:t>
            </w:r>
          </w:p>
        </w:tc>
      </w:tr>
      <w:tr w:rsidR="00BE33ED" w:rsidRPr="00A41610" w14:paraId="4E656643" w14:textId="77777777" w:rsidTr="00BD50C9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E72A0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1051527723" w:edGrp="everyone" w:colFirst="1" w:colLast="1"/>
            <w:permStart w:id="1568094283" w:edGrp="everyone" w:colFirst="2" w:colLast="2"/>
            <w:permStart w:id="1626500402" w:edGrp="everyone" w:colFirst="3" w:colLast="3"/>
            <w:permStart w:id="1608867067" w:edGrp="everyone" w:colFirst="4" w:colLast="4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4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03294" w14:textId="77777777" w:rsidR="00BE33ED" w:rsidRPr="00A41610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11210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EAF6D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CCA9B" w14:textId="77777777" w:rsidR="00BE33ED" w:rsidRPr="00A41610" w:rsidRDefault="00BE33ED" w:rsidP="00BD50C9">
            <w:pPr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tr w:rsidR="00BE33ED" w:rsidRPr="00BD50C9" w14:paraId="00495137" w14:textId="77777777" w:rsidTr="00BD50C9">
        <w:trPr>
          <w:trHeight w:val="48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FCE5" w14:textId="77777777" w:rsidR="00BE33ED" w:rsidRPr="002F0B85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  <w:permStart w:id="834474245" w:edGrp="everyone" w:colFirst="1" w:colLast="1"/>
            <w:permStart w:id="1366125690" w:edGrp="everyone" w:colFirst="2" w:colLast="2"/>
            <w:permStart w:id="1927809774" w:edGrp="everyone" w:colFirst="3" w:colLast="3"/>
            <w:permStart w:id="253825221" w:edGrp="everyone" w:colFirst="4" w:colLast="4"/>
            <w:permEnd w:id="1051527723"/>
            <w:permEnd w:id="1568094283"/>
            <w:permEnd w:id="1626500402"/>
            <w:permEnd w:id="1608867067"/>
            <w:r w:rsidRPr="00A41610">
              <w:rPr>
                <w:rFonts w:eastAsia="ＭＳ 明朝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4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2ADE3" w14:textId="77777777" w:rsidR="00BE33ED" w:rsidRPr="002F0B85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CF5C" w14:textId="77777777" w:rsidR="00BE33ED" w:rsidRPr="00BD50C9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0B37E" w14:textId="77777777" w:rsidR="00BE33ED" w:rsidRPr="00BD50C9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2D604" w14:textId="77777777" w:rsidR="00BE33ED" w:rsidRPr="002F0B85" w:rsidRDefault="00BE33ED" w:rsidP="00BD50C9">
            <w:pPr>
              <w:widowControl/>
              <w:spacing w:line="300" w:lineRule="exact"/>
              <w:jc w:val="center"/>
              <w:rPr>
                <w:rFonts w:eastAsia="ＭＳ 明朝" w:cs="Times New Roman"/>
                <w:color w:val="000000"/>
                <w:kern w:val="0"/>
                <w:szCs w:val="21"/>
              </w:rPr>
            </w:pPr>
          </w:p>
        </w:tc>
      </w:tr>
      <w:permEnd w:id="834474245"/>
      <w:permEnd w:id="1366125690"/>
      <w:permEnd w:id="1927809774"/>
      <w:permEnd w:id="253825221"/>
    </w:tbl>
    <w:p w14:paraId="17BD64E7" w14:textId="77777777" w:rsidR="002F0B85" w:rsidRPr="00BD50C9" w:rsidRDefault="002F0B85" w:rsidP="00BD50C9">
      <w:pPr>
        <w:spacing w:line="20" w:lineRule="exact"/>
        <w:rPr>
          <w:rFonts w:eastAsia="ＭＳ 明朝"/>
          <w:szCs w:val="21"/>
        </w:rPr>
      </w:pPr>
    </w:p>
    <w:sectPr w:rsidR="002F0B85" w:rsidRPr="00BD50C9" w:rsidSect="00BD50C9">
      <w:pgSz w:w="11906" w:h="16838"/>
      <w:pgMar w:top="567" w:right="851" w:bottom="567" w:left="85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2991F6A" w16cid:durableId="26602B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FC2312" w14:textId="77777777" w:rsidR="009C636A" w:rsidRDefault="009C636A" w:rsidP="00A41610">
      <w:r>
        <w:separator/>
      </w:r>
    </w:p>
  </w:endnote>
  <w:endnote w:type="continuationSeparator" w:id="0">
    <w:p w14:paraId="3C943AB4" w14:textId="77777777" w:rsidR="009C636A" w:rsidRDefault="009C636A" w:rsidP="00A41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28F3EC" w14:textId="77777777" w:rsidR="009C636A" w:rsidRDefault="009C636A" w:rsidP="00A41610">
      <w:r>
        <w:separator/>
      </w:r>
    </w:p>
  </w:footnote>
  <w:footnote w:type="continuationSeparator" w:id="0">
    <w:p w14:paraId="324E0DE4" w14:textId="77777777" w:rsidR="009C636A" w:rsidRDefault="009C636A" w:rsidP="00A416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revisionView w:markup="0"/>
  <w:trackRevisions/>
  <w:documentProtection w:edit="readOnly" w:formatting="1" w:enforcement="1" w:cryptProviderType="rsaAES" w:cryptAlgorithmClass="hash" w:cryptAlgorithmType="typeAny" w:cryptAlgorithmSid="14" w:cryptSpinCount="100000" w:hash="/mS2Owi/H+JADLMz/0gsKkyaDrrRpvqec9rvLQqeFVx3X7lr91N+yEBl/fOE3AGZADfxBIhpP8o8IMGR9TslFw==" w:salt="xK9bXuLlUl1Bs0d5gLkJwQ==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TE2NzQ1NDM3MDVR0lEKTi0uzszPAykwqgUAdcGfKCwAAAA="/>
  </w:docVars>
  <w:rsids>
    <w:rsidRoot w:val="002F0B85"/>
    <w:rsid w:val="00003E3E"/>
    <w:rsid w:val="00016D5B"/>
    <w:rsid w:val="000900B1"/>
    <w:rsid w:val="000A6268"/>
    <w:rsid w:val="000F4D7E"/>
    <w:rsid w:val="00123B0A"/>
    <w:rsid w:val="001855E9"/>
    <w:rsid w:val="00210DB0"/>
    <w:rsid w:val="00226F9E"/>
    <w:rsid w:val="002958D8"/>
    <w:rsid w:val="002F0B85"/>
    <w:rsid w:val="00300BAE"/>
    <w:rsid w:val="00310435"/>
    <w:rsid w:val="00342735"/>
    <w:rsid w:val="003B02C5"/>
    <w:rsid w:val="003E2281"/>
    <w:rsid w:val="00403044"/>
    <w:rsid w:val="004350BC"/>
    <w:rsid w:val="00444F97"/>
    <w:rsid w:val="0050068E"/>
    <w:rsid w:val="005A051F"/>
    <w:rsid w:val="00624BA4"/>
    <w:rsid w:val="006C0486"/>
    <w:rsid w:val="006D2CA4"/>
    <w:rsid w:val="006F7798"/>
    <w:rsid w:val="00752FBD"/>
    <w:rsid w:val="00784763"/>
    <w:rsid w:val="007A1394"/>
    <w:rsid w:val="008047A1"/>
    <w:rsid w:val="008764F4"/>
    <w:rsid w:val="00897BF5"/>
    <w:rsid w:val="008D4A9F"/>
    <w:rsid w:val="009A6696"/>
    <w:rsid w:val="009C636A"/>
    <w:rsid w:val="009D4C11"/>
    <w:rsid w:val="00A21708"/>
    <w:rsid w:val="00A41610"/>
    <w:rsid w:val="00A42ED1"/>
    <w:rsid w:val="00A85D29"/>
    <w:rsid w:val="00BD50C9"/>
    <w:rsid w:val="00BE33ED"/>
    <w:rsid w:val="00BF3CC5"/>
    <w:rsid w:val="00C03386"/>
    <w:rsid w:val="00C912DA"/>
    <w:rsid w:val="00D65F37"/>
    <w:rsid w:val="00D805A0"/>
    <w:rsid w:val="00E0638E"/>
    <w:rsid w:val="00E5599D"/>
    <w:rsid w:val="00EF2ED3"/>
    <w:rsid w:val="00F22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632B8B4"/>
  <w15:chartTrackingRefBased/>
  <w15:docId w15:val="{0937D104-C309-4C7C-854B-4FD4C1B1E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2CA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2F0B85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2F0B85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2F0B85"/>
  </w:style>
  <w:style w:type="paragraph" w:styleId="a6">
    <w:name w:val="annotation subject"/>
    <w:basedOn w:val="a4"/>
    <w:next w:val="a4"/>
    <w:link w:val="a7"/>
    <w:uiPriority w:val="99"/>
    <w:semiHidden/>
    <w:unhideWhenUsed/>
    <w:rsid w:val="002F0B85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2F0B85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2F0B8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2F0B85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804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A41610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A41610"/>
  </w:style>
  <w:style w:type="paragraph" w:styleId="ad">
    <w:name w:val="footer"/>
    <w:basedOn w:val="a"/>
    <w:link w:val="ae"/>
    <w:uiPriority w:val="99"/>
    <w:unhideWhenUsed/>
    <w:rsid w:val="00A41610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A41610"/>
  </w:style>
  <w:style w:type="paragraph" w:styleId="af">
    <w:name w:val="Revision"/>
    <w:hidden/>
    <w:uiPriority w:val="99"/>
    <w:semiHidden/>
    <w:rsid w:val="00300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5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事務用設備向け">
      <a:majorFont>
        <a:latin typeface="Arial"/>
        <a:ea typeface="ＭＳ Ｐゴシック"/>
        <a:cs typeface=""/>
      </a:majorFont>
      <a:minorFont>
        <a:latin typeface="Century"/>
        <a:ea typeface="ＭＳ Ｐ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6F8A3-05EB-4261-86D0-4A0459933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1</Words>
  <Characters>1321</Characters>
  <Application>Microsoft Office Word</Application>
  <DocSecurity>8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_120313</cp:lastModifiedBy>
  <cp:revision>8</cp:revision>
  <cp:lastPrinted>2021-06-18T01:58:00Z</cp:lastPrinted>
  <dcterms:created xsi:type="dcterms:W3CDTF">2022-06-24T06:10:00Z</dcterms:created>
  <dcterms:modified xsi:type="dcterms:W3CDTF">2022-07-12T03:51:00Z</dcterms:modified>
</cp:coreProperties>
</file>